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1</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21</w:t>
      </w:r>
      <w:r>
        <w:t xml:space="preserve"> </w:t>
      </w:r>
      <w:r>
        <w:t xml:space="preserve">ตุล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รับ สวัสดีครับพบกับรายการห้องข่าวรัฐสภาแชนแนลภาคเช้าครับ คุณผู้ชมติด อยู่กับคุณณัฏฐภัทรพงษ์ศิริการพาณิชย์ ผมวัฒนาพลายแก้วอาจารย์ประจำภาษามือของเราอาจารย์กฤษณะเกียรติวันนี้วันจันทร์วันที่ ตุลาคม ช่วงข่าวต่างประเทศมีอะไรพิเศษพิเศษมาฝากคุณผู้ชมด้วยอีกสักครู่หนึ่ง กับคุณกิตติเสรีประยูรครับ ต่างๆมากมายเลยทีเดียวโดยเฉพาะเรื่องใกล้ตัวอัพเดทกันหน่อยครับคุณผู้ชมโดยเฉพาะฝนฟ้าอากาศ ตกลงมาขนาดนี้ หลายพื้นที่ และวันเสาร์อาทิตย์ที่ผ่านมาหลายคนให้กำลังใจ ไปอำเภอบ้านไร่จังหวัดอุทัยธานีนะครับใช่ครับน้ำปลามาแล้วครับที่อุทัยธานี พื้นที่กรุงเทพฯไม่ต่างกันเลยนะครับคุณผู้ชมครับฝนตกทุกวันเลยนะครับเมื่อค่ำคืนที่ผ่านมา ตกอย่างหนักเช่นเดียวกัน หลายคนบอกว่าลมหนาวมากหรือยังคุณวัฒนสัมผัสได้ไหมครับ เมื่ออาทิตย์ก่อนสัมผัสได้ช่วงของวันจันทร์วันอังคารแต่ว่าล่าสุดนี่เหมือนแบบหายไปนะ ติดตามนะครับอุตุนิยมพยากรณ์บอกว่าช่วงนี้ประเทศไทยเรายังมีฝนอยู่นะครับ หลายพื้นที่เรื่องของฝนฟ้าก็ยังตกอย่างต่อเนื่องแล้วก็ส่งผลกระทบต่อการดำเนินชีวิตของพี่น้องประชาชนครับส่วนในรัฐสภาคุณผู้ชม อากาศตอนนี้ที่ประชุมสว 2 วันเป็น วันจันทร์กับวันอังคารวันพุธจะเป็นวันหยุดณซฒประชุมกันวันพฤหัสและวันศุกร์นี้นะครับ ใช่ครับพฤหัสศุกร์คุณผู้ชมสามารถที่จะติดตามการประชุมสภาผู้แทนราษฎรการได้ วันนี้ติดตามการประชุมวุฒิสภากันครับที่สำคัญเรื่องของ ตั้งคณะกรรมาธิการร่วมกันนะครับเพื่อที่จะ พิจารณาของเรื่องของพระราชบัญญัติเกี่ยวกับการออกเสียงประชามติต้องบอกว่าสเสือ มีคนตอบ 14 คนเดี๋ยวเราดูกันวันนี้เขามีรายชื่อออกมาแล้ว ถ้าวันนี้นะครับว่าจะกำหนดออกมา 14 คนจะมีชื่ออะไรบ้างและทิศทางการพิจารณาจากนี้ไป อย่างไรเนื่องจากว่าสมัยประชุมนี้จะสิ้นสุดหรือว่า วันที่ 30 ตุลาคมใกล้แล้ว การพิจารณากฎหมายจะต้องจับตามองด้วยนะคะคุณผู้ชม ปิดสมัยประชุมไม่ใช่สไม่ทำงานนะครับจะมีการประชุมอย่างต่อเนื่องโดยเฉพาะ การสามัญก็ยังทำหน้าที่อยู่กรรมาธิการวิสามัญยังทำหน้าที่ได้ต่อเนื่องเช่นเดียวกันครับ ถ้าเราดูปลายสัปดาห์หน้าสัปดาห์สุดท้ายแล้วนะคะที่จะมีการประชุม แล้วเราจะไปเปิดสมัครอีกที 12 ธันวาคมนะคุณภัทรข่าวการบ้านการเมืองต้องจับตาโดยเฉพาะสัปดาห์นี้วันนี้นะครับ ผู้ชม พรรคร่วมรัฐบาลดำเนินคุณทอง ไปธนาคารชินวัตรนายกรัฐมนตรี ณรงค์ดินเนอร์กันใช่ไหมครับ ช่วงเย็นวันนี้เวลาซักประมาณ 18:00 น 18:00 น โรงแรมโรสโกลเพลินจิต กรุงเทพฯแน่นอน ตามองว่าที่ท่าการบริหารจัดการคุณแพรทองธารชินวัตรจะเป็นอย่างไรการแก้ไขรัฐธรรมนูญ ประชามติ พรบนิรโทษกรรม หลายฝ่ายยังบอกว่ายังขัดแย้งกันอยู่หรือเปล่าใน ของพรรคร่วมรัฐบาลความคิดเห็นไม่ตรงกันหรือเปล่าฝั่งนึงเอาฝั่งนึงไม่เอาเดี๋ยววันนี้คุยกันเลยนะ กลับหรือเปล่านะ สัญญาณจะดีหรือเปล่าเรื่องของการบริหารบ้านเมืองนะคุณผู้ชมต้องบอกว่าบางครั้งมีการส่งสัญญาณไม่ ต้องนั่งคุยกันหน่อย การพูดคุยเพื่อเป็นการเจรจาต่อรองกันนะครับนี่คือการบ้านการเมืองสัปดาห์นี้ตามกันเข้มข้นแน่นอนครับ เมื่อเช้านี้ห้องข่าวรัฐสภาใช้ในภาคเช้า จะพาคุณผู้ชมไปติดตามบรรยากาศ รัฐสภาอาเซียนสปป. ลาวครั้งที่ 45 อาจารย์วันนอร์ประธานรัฐสภาและประธานสภาผู้แทนราษฎร รวมไปถึงคณะสสของไทย 2 ของไทยเดินทางไปหลายท่านเลยทีเดียว 3-4 วันที่ผ่านมานะคะคุณผู้ชมมีการพูดคุยกับต่างๆมากมายหลายเวที ล่าสุดบรรยากาศเป็นอย่างไรเช้านี้คุณพรทิพย์เทียนศรีผู้สื่อข่าวของเราที่ตามคณะของท่านประธานอาจารย์วัน มีบรรยากาศสดสด จากสปปลาวในการประชุมนะครับคุณผู้ชมไปทักทายสวัสดีคุณพรทิพย์หน่อยนะครับ สบายดีนะครับคุณพรทิพย์ครับสบายดีครับเชิญได้เลยครับรายงานสดจากสปปลาวช่วงบ่ายนี้สวัสดีค่ะ ประชุมสมัชชารัฐสภาอาเซียนครั้งที่ 45 สาธารณรัฐประชาธิปไตย ประชาชนลาวขาดซึ่งวันนี้ประชุมต่อเนื่องกันเป็นระยะเวลา 5 วันแล้วค่ะ โดยทางประธานรัฐสภาไทยนะคะยังเดินหน้าที่จะหารือในเรื่องของการแก้ไขปัญหายาเสพ และการแก้ไขปัญหาอาชญากรรมข้ามชาติค่ะ มันจะเอามันออกมาทาประธานรัฐสภาและประธานสภาผู้แทนราษฎรในฐานะหัวหน้า รัฐสภาไทย ประชุมสมัชชารัฐสภาอาเซียนครั้งที่ 45 เข้าพบปะหารือทวิภาคี ประธานสภาแห่งชาติราชอาณาจักรกัมพูชาเพื่อหารือและ ประเด็นในการประชุมสมัชชารัฐสภาอาเซียนครั้งที่ 45 และกระชับความสัมพันธ์ระหว่างสองประเทศให้มีความแน่นแฟ้นมากยิ่งขึ้นนะโรงแรมราชวงศ์วันดาว สาธารณรัฐประชาธิปไตยประชาชนลาว จากนั้นประธานรัฐสภาได้เดินทางไปพบปะหารือทวิภาคีกับ ฟันสีดาโต๊ะโจฮารีบิน ประธานสภาผู้แทนราษฎรมาเลเซียและประธานรัฐสภานอร์เวย์ ณศูนย์ประชุมแห่งชาติสาธารณรัฐประชาธิปไตยประชาชนลาวเพื่อกระชับความสัมพันธ์ และแลกเปลี่ยนเรียนรู้ข้อมูลต่างๆระหว่างประเทศอาเซียนให้มีความแน่นแฟ้นมากยิ่งขึ้น โดยประธานรัฐสภาให้สัมภาษณ์ภายหลังเสร็จสิ้นการหารือกับประเทศต่างๆว่า ส่วนใหญ่เป็นการหารือในเรื่องของ Brand B การคมนาคมระหว่างประเทศ รวมถึงแลกเปลี่ยนข้อมูลด้านการค้าการลงทุน เพื่อนำไปสู่การยกระดับเศรษฐกิจไทยในประเทศอาเซียนมากยิ่งขึ้นขณะเดียวกันยังได้มีการแลก ในเรื่องของการศึกษา และการกระตุ้นเศรษฐกิจพร้อมทั้งได้มีการหารือในเรื่องของพลังงานหมุนเวียนการพัฒนา ด้านการเกษตรของไทยเป็นต้น ขณะที่การประชุมคณะกรรมาธิการด้านต่างๆได้แก่คณะกรรมาธิการด้านการเมือง มีนายรังสิมันต์โรมสสแบบบัญชีรายชื่อพรรคประชาชนเป็นหัวหน้าคณะ และนางสาวปิยะนุชยินดีสุข สมาชิกสภาผู้แทนราษฎรจังหวัดนครราชสีมาพรรคเพื่อไทย คณะกรรมาธิการด้านเศรษฐกิจมีนายเท่าพิภพลิ้มจิตรกรสสกทม ประชาชน หัวหน้าคณะพร้อมด้วยนายอัครเดชวงษ์พิทักษ์โรจน์ สสจังหวัดราชบุรีพรรครวมไทยทั้งชาติและนายเอกชัยเรืองรัตน์สมาชิกวุฒิสภา คณะกรรมาธิการด้านสังคมมีนางสาวรัชนีกรทองทิพย์สมาชิกวุฒิสภาเป็นหัวหน้าคณะ การประชุมคณะกรรมาธิการด้านสมัชชารัฐสภาอาเซียนมีนางสาวปิยะรัตน์ ปิยะพัฒน์สสจังหวัดเชียงรายพรรคเพื่อใช้เป็นหัวหน้าคณะ พร้อมด้วยนายพิชาญพรศิริประธานสมาชิกวุฒิสภาและการประชุมยุวสมาคม รัฐสภา ของสมาชิกรัฐสภาอาเซียนมีนายร่วมทำกับหนูรัตน์ สสจังหวัด พัทลุงพรรคประชาธิปัตย์เป็นหัวหน้าคณะ พร้อมด้วยนายชัยรัชกิจประการสสบัญชีรายชื่อพรรคภูมิใจไทยนายอภิชาติ สมาชิกวุฒิสภา โดยนายรังสิมันต์โรมสสบัญชีรายชื่อพรรคประชาชน กล่าวภายหลังการประชุมคณะกรรมาธิการด้านการเมืองว่า ได้มีการหารือในเรื่องของสถานการณ์การไม่สงบในประเทศเมียนมาร์ที่ยังคงมีปัญหาจำเป็นที่จะ ร่วมกันหารือแนวทางในการแก้ไขผ่านกลไกของอาเซียน ให้การสนับสนุนเพื่อให้ปัญหาความไม่สงบในเมียนมาขี้ไคลลง นอกจากนี้ในที่ประชุมจะมีการหารือในเรื่องของแนวทางการแก้ปัญหา อาชญากรรมข้ามชาติ ดังกล่าวอยู่ รวมถึงพิจารณาร่างข้อมติ ว่าด้วยการส่งเสริมความร่วมมือของรัฐสภา ในการสนับสนุนความเท่าเทียมทำ Digital เพื่อเสริมสร้างศักยภาพให้แก่ประชาชน ทางเรามีความร่วมมือเพื่อสันติภาพเสถียรภาพ ความมั่นคงและความเจริญรุ่งเรืองตลอดจนหารือในเรื่องของร่างข้อมติว่าด้วยการ เสริมสร้างบทบาท ของรัฐสภาในการส่งเสริมความเชื่อมโยงและการเติบโตที่ครอบคลุมของอาเซียน ความร่วมมือด้านประชาคมการเมืองและความมั่นคงอาเซียนที่เสนอโดยสาธารณรัฐ ประชาธิปไตยประชาชนลาวและยังได้มีการพิจารณาร่างข้อมติว่าด้วยการส่ง เสริมการมีส่วนร่วมของประชาชนในการรักษาเสถียรภาพ และการพัฒนาภูมิภาคโดยสาธารณรัฐประชาธิปไตยประชาชนลาว ทั้งนี้ได้ส่วนลดสภาไทยเองได้มีการนำร่างมติดังกล่าว เตรียมไปต่อยอดกับไปพัฒนาผ่านความร่วมมือระหว่างเพื่อนสมาชิกอาเซียนเพื่อนำไปสู่แนวทางในการแก้ไขปัญหาร่วมกันอย่างตรงจุด ต่อไป ปัญหาต่างๆในวันนี้ที่เกิดขึ้นในเซาท์อีสเอเชียภูมิภาคอาเซียนที่นะครับ เราไม่สามารถที่จะต่อสู้เพียงลำพัง เราต้องการความร่วมมือจากประเทศต่างๆซึ่งอย่างน้อยที่สุดในวันนี้เราได้เห็นว่าภายใต้ข้อเสนอ ประเทศไทยนะครับที่มีความเป็นรูปประธรรมนะครับแล้วก็มีความชัดเจนมากนี่ เราได้รับความสนับสนุนจากประเทศต่างๆดังนั้นที่ผมคิดว่านี่คือสิ่งแรกนะครับที่ประเทศไทยจะสามารถที่จะ ดันต่อเพื่อให้เกิดความร่วมมือที่จะเป็นรูปประธรรมมากขึ้นนะครับ ไม่ว่าจะเป็น เป็นต่อไปนะครับซึ่งตัวผมเองได้มีการพูดคุยนะครับกับทางท่านประธานสภาอย่างเรื่องหนึ่งที่เราน่าจะมี อยากดันก็คือการตั้งในเรื่องของกรรมาธิการด้านสิทธิมนุษยชนนะครับ ซึ่งเดี๋ยวก็คงจะมีการพูดคุยกันนะครับหาด้วยกันต่อไปว่าเราจะนำเสนอในรูปแบบอย่างไร ขณะที่นางสาวพัชรินทร์นามวงศ์ส.ส. กทม. พรรคประชาชนพร้อมด้วยนางสาวปิยะนุช ดีสุด สมาชิกสภาผู้แทนราษฎรจังหวัดนครราชสีมาพรรคเพื่อไทย และนางสาวรัชนีกรทองทิพย์สมาชิกวุฒิสภาได้เข้าร่วมประชุมคณะกรรมาธิการสมาชิกรัฐสภา ของสมัชชารัฐสภาอาเซียนในห้วงการประชุมใหญ่สมัชชา 25 ประชุมว่า พี่ไปส่งจะมีการพิจารณาร่างข้อมติ ว่าด้วยการส่งเสริมรัฐสภาที่คำนึงถึงมิติหญิงชาย เพื่อประชาคมอาเซียนที่มีความยืดหยุ่นเชื่อมโยงและครอบคลุมที่ทางสาธารณะ ประชาธิปไตยประชาชนลาวเป็นผู้เสนอ สำหรับสาระสำคัญของร่างข้อมติดังกล่าวได้เรียกร้องให้ประเทศสมาชิก สภาอาเซียน ติดตามผลความก้าวหน้าในการดำเนินการตามข้อตกลงระหว่างประเทศ เกี่ยวกับประเด็นความเสมอภาคระหว่างเพศ การสนับสนุนสตรีในการแสดงบทบาททางการเมือง และการเป็นผู้นำทางการเมืองรวมถึงการเร่งดำเนินการเพื่อบรรลุเป้าหมาย การพัฒนาที่ยั่งยืน เป้าหมายที่ 5 เรื่องความเสมอภาคระหว่างเพศ ตลอดจนเรียกร้องให้รัฐสภาสมาชิก ไอ้ป้า สนับสนุนกับกฎหมายความสมดุลทางเพศในการเลือกตั้งและการกำหนดนโยบาย การส่งเสริมเครือข่ายความร่วมมือภูมิภาค ทดสอบพลังแก่สตรีในทางการเมือง โทรศัพท์นี้ที่ประชุมยังมีการพิจารณาร่างข้อมติ ว่าด้วยการส่งเสริมการขจัดความรุนแรงต่อสตรีและเด็กผู้หญิงในภูมิภาคอาเซียน ที่ทางสาธารณรัฐสังคมนิยมเวียดนามเป็นผู้เสนอ ซึ่งทางสาธารณรัฐสังคมนิยมเวียดนามได้หยิบยกประเด็นและเรียกร้อง วันนี้รัฐสภาประเทศสมาชิกคณะบุคคลสำคัญในการป้องกัน ขจัดความรุนแรงที่เป็นใคร และเด็กผู้หญิงที่เกิดขึ้นภายในภูมิภาคอาเซียน ในการประชุมครั้งนี้เราแบ่งออกเป็น 2 ประเด็นใหญ่ๆด้วยกัน การหารือในระหว่างสมรรถนะอาเซียนนะคะ ธรรมชาติก็คือสภาอาเซียนนี่จะมีเรื่องที่เกี่ยวกับรัฐสภาที่คำนึงถึงมิติ จุกเสียดนะคะแล้วก็เรื่องที่ 2 เป็นเรื่องที่ประเทศเวียดนาม ยกร่างเสนอร่างมีเรื่องขึ้นมาเป็นเรื่องเกี่ยวกับ แล้วก็มีการพูดคุย แล้วก็มีการที่จะ Add on หรือว่าเพิ่มประเด็นต่างๆตั้งข้อสังเกตใดๆกันบ้างนะคะการประชุมวันนี้ก็ถือว่าเป็นความร่วมมือ การทำงานที่ใกล้ชิดกันในระบบนิติบัญญัติของรัฐสภาอาเซียน ขณะเดียวกันคณะผู้แทนรัฐสภาไทย อยากได้มีการหารือระหว่าง คณะ ผู้แทนสมาชิกอาเซียนผู้แทน ประเทศผู้สังเกตการณ์ภายใต้หัวข้อความร่วมมือของรัฐสภา การบูรณาการ การเติบโตอย่างครอบคลุมทั้งจะมีการหารือกับประเทศ ผู้สังเกตการณ์ เช่นปาก สาธารณรัฐ อาเซอร์ไบจานญี่ปุ่นสาธารณรัฐประชาชนจีน ภัณฑารักษ์ เสี่ยติมอร์เลสเตรัสเซีย จากโมร็อกโกสาธารณรัฐปากีสถานเป็นต้น ประชุมช่วงเช้าในวันนี้จะเริ่มขึ้นในเวลา 10:00 น จะมีการประชุมคณะกรรมาธิการยกร่างแถลงร่วม ถึงมีการนำเสนอและรับรองรายงานการประชุมในด้านต่างๆ เป็นการประชุมคณะกรรมาธิการด้านการเมือง การประชุมคณะกรรมาธิการด้านสังคม คณะกรรมาธิการด้าน เศรษฐกิจ ของรัฐสภาอาเซียนการหารือระหว่างสมัชชา รัฐสภาอาเซียนกับอาเซียนครั้งที่ 3 เป็นต้น ดังนั้นในช่วงบ่ายวันนี้ จะมีการลงนามแถลงการณ์ร่วมกัน ประเทศสมาชิก รัฐสภาไทย อยู่ลำดับที่ 6 ช่วงเย็นจะมีพิธีปิดการประชุม ส่งมอบตำแหน่งประธานการประชุมสมัชชา รัฐสภาอาเซียนครั้งที่ 46 ให้กับประธานสภาผู้แทนราษฎรมาเลเซียต่อไป ขาดและนี่คือบรรยากาศภาพรวมการประชุมสมัชชา รัฐสภาอาเซียนครั้งที่ 45 ครับ ดิฉันอรทิพย์ เปลี่ยนสีธีมของรัฐสภารายงานสด จากสาธารณรัฐประชาธิปไตยประชาชนลาว ขอบคุณครับคุณพรทิพย์ติดสถานการณ์การประชุมในธรรมชาติอาเซียน ในครั้งนี้อยู่ที่สปปลาว ความสามารถติดตามกันได้ในทุกช่วงข่าว ห้องข่าวรัฐสภานะครับ เพลงยังคงตายอยู่นะ เอามาติดตามการประชุมการประชุมเลยทีเดียว นอกจากการประชุมใหญ่แล้วนี่มีห้องประชุมย่อย มีการพูดคุยแลกเปลี่ยนกันกับหลายประเทศเลยทีเดียว สมัชชาอาเซียนครั้งนี้สพมเราเป็นเจ้าภาพ ครั้งหน้าจะไปที่มาเลเซีย วันที่ 16 เป็นการเรียงตามลำดับชื่อของประเทศ ตัวอักษรภาษาอังกฤษตัวหน้า ทางนี้ก็คือเราก็ ข้างหน้าเป็นมาเลเซียนะครับ คุณพรทิพย์สักหน่อยหนึ่ง รปภหนาวหรือยัง ภาคเหนือของประเทศไทยนะ เดี๋ยวรอติดตามนะครับ อีกเรื่องหนึ่งนะครับ มีความกังวล มาจากประธานสภาผู้แทนราษฎรนะครับคุณผู้ชมครับ กับเรื่องราวของความไม่สงบในพื้นที่จังหวัดชายแดนภาคใต้ แน่นอนว่าอาจจะมีความเชื่อมโยงหรือไม่เชื่อมโยง คณิตศาสตร์ ครับ อายุความแล้วนะ 25 ตุลาคมนี้ ประธานสภาผู้แทนราษฎรดีกว่าครับ อัตโนมัติ Lazada จังหวัดยะลาครับ สถานการณ์ไม่สงบในพื้นที่จังหวัดชายแดน ยอมรับว่ามีความกังวล อยากให้พื้นที่ทุกภาคของประเทศไทย ความสงบสันติสุข มีความพยายามของทุกฝ่าย ก็ยังไม่สงบนะครับ มีความแตกต่างระหว่างเจ้าหน้าที่ของรัฐ มังกร ขณะนี้รัฐบาลพยายามแก้ไขด้วยครับ เป็นผู้อำนวยการในการอำนวยความสะดวก มีการพูดคุยกัน ความคืบหน้าอย่างน้อยมากครับ ทานข้าวยังครับ เอาเด็กสามารถระงับเหตุได้ นอกจากนี้ประชาชนในพื้นที่ ความร่วมมือในการดูแลความสงบและประชาชน ว่ารู้ดีกว่านั้นเอง ทหารตำรวจอย่างเดียวไม่สามารถระงับ ได้อย่างถาวร และเป็นการชั่วคราว อาจารย์วันออกก็อยากจะให้องค์กรภาคประชาชน ธกส ผู้ใหญ่บ้าน เขาเหล่านี้ได้ทำงานในการรักษาความสงบ ตรงกับทางราชการจะทำให้สถานการณ์ดีขึ้นตามลำดับ กำลังถอดตู้ ใช้ในยามสงคราม อันนี้ไม่ใช่ของคำ เรื่องของการก่อเหตุสร้างสถานการณ์ คนค้ำแก้ไขอย่างเหมาะสม แก้ไขในเรื่องของการข่าว กำลังของคุณนี่ ได้ให้เยอะ กำลังทหารและตำรวจ คนนอกพื้นที่ ชำนาญพื้นที่เท่าไหร่นะครับ คุยให้หาข้อยุติได้โดยเร็ว อมตะ Nova ทำไมมันเหลือเวลาอีกไม่กี่วัน สถานการณ์ที่เกิดขึ้น เลยทีเดียว โยกันว่า เหตุการณ์ ไม่สงบ อ่านจังหวัดชายแดนภาคใต้ สะพาน บอกว่าเชื่อมโยง โยมก็ได้นะครับ ก่อนจะหมดอายุ ก่อนหน้าเป็นปี สถานการณ์เกิดขึ้นเรื่อยๆ แต่ว่าตอนนี้มันเหลือเวลาอีก มันเท่านั้นคุณผู้ชมครับ อนามัยเหลือง กี่วัน ทั้งหมดในวันที่ 25 ตุลาคมนี้ คดีความหมดอายุความ คนที่มีหน้าที่ที่เกี่ยวข้องจับกุมไม่มีหมายจับ สงกรานต์ก่อนวันที่ 25 ตุลาคมนี้ครับ ถ้าจับได้ ในเรื่องของความเห็นก็ได้นะครับ เกี่ยวข้องบ้างไหมทั้งหมด ล้อเล่น ไม่สงบ ขึ้นก่อนหน้าอยู่แล้ว แต่ช่วงนี้มันเกิดขึ้นมาก ไก่ชนในพื้นที่แสดงออก มีความเข้มแข็ง ผู้ที่มีหมายจับ ใช้ความพยายามจริงๆ น่าจะกลับได้บ้างนั่นเอง เสียงของท่านอาจารย์วันนอร์ครับ ลองไปฟังดูครับ ก็มีความกังวลนะครับ เราก็อยากให้พื้นที่ ภาคส่วนของประเทศไทย ให้เกิดความสงบ อยู่สันติสุข ใน 3 จังหวัดชายแดนภาคใต้ก็มีความพยายามของทุกฝ่าย แต่ว่ายังไม่สงบ ยังมีความเห็นที่แตกต่างกัน นะครับ ระหว่าง หน้าที่ของรัฐและประชาชนบางส่วน เขาเห็นต่าง งวดนี้ ทางรัฐบาล แก้ไขเช่นการเจรจา การจราจรเพื่อสร้างสันติสุข มาเลเซีย ไม่ได้คุย ความคืบหน้า อย่างน้อยมากนะครับ ส่วนสถานการณ์ที่เกิดขึ้น บังเอิญว่าผม ไม่ได้อยู่ในอาทิตย์ที่แล้วในการประชุม เวียงจันทน์ของอาเซียนในระดับผู้นำประเทศผู้นำรัฐบาล อาทิตย์นี้ก็มาประชุมทั้งอาทิตย์นะครับ มาประชุมเรื่องสมัชชา ให้พาอาเซียน เหตุการณ์ที่เกิดขึ้นผมคิดว่า หน้าที่ของรัฐโดยเฉพาะ เรื่องการข่าวเป็นเรื่องสำคัญ ภาวะการเกิดคลื่นนี่ อาการข่าวดีเราสามารถ ระงับได้นะครับ วันที่ 2 จะเรียกว่าอะไรล่ะ เราต้องอาศัย ประชาชนนะครับ ให้ความร่วมมือ รายการที่จะดูแลความสงบด้วย อาจารย์วรรณาก็ฝากความห่วงใยมาจากสปปลาวเลยนะครับคุณผู้ชมครับ อยากจะให้ประชาชนในพื้นที่ ก็คือช่วยกันเป็นหูเป็นตานะครับ แล้วกัน ประชาชนในพื้นที่จะหลุดออกต้องคอย มากกว่าเจ้าหน้าที่ของรัฐที่เป็นเจ้าหน้าที่ทหารเจ้าหน้าที่ตำรวจเจ้าหน้าที่ทหารมาจากทางทั่วประเทศนะ ส่งไปประจำที่นั่นก็อาจจะไม่รู้ตอกซอกซอยต่างๆนะ ข้อมูลที่สำคัญที่ประชาชนสามารถเป็นหูเป็นตาร่วมกัน แล้วก็แจ้งข่าวในส่วนของภาครัฐ การประชุมรัฐสภาอาเซียน ครั้งที่ 45 คุณพรทิพย์รายงาน สปปลาว นำโดยท่านอาจารย์วันนอร์ประธานรัฐสภาและประธานสภาผู้แทนราษฎรนะครับ นอกจากนี้ยังมีคณะ เป็นสสเป็นสว เดินทางเข้าไปร่วมด้วยนะครับ ล่าสุดอีกหนึ่งคนที่เดินทาง เอาพิภพลิ้มจิตรกร รองประธานคณะกรรมาธิการการท่องเที่ยวของสภาผู้แทนราษฎรบอกว่าขอให้สนับสนุนการท่องเที่ยวของ 2 ประเภท ไปแล้วตอบเราให้เกิดการพัฒนาอย่างยั่งยืน เปิดไฟของคุณถ้าเป็นลิ่มจิตรกร สภาผู้แทนราษฎร ได้ป่ะในฐานะ ดาราไทย หลังการประชุมทวิภาคีกับน้องเตอร์บุญทองแก้วบัวโฮม นอนพักที่กาญ ของสภาแห่งชาติ สาธารณรัฐ ประชาธิปไตยประชาชนลาว บอกว่าที่ประชุมได้มีการหารือเรื่องของการท่องเที่ยวระหว่างไทยและลาว ตลอดมีการหารือการพัฒนาท่องเที่ยวทั้ง 2 ประเทศ ให้มีการพัฒนามากยิ่งขึ้นมีการเชื่อมต่อการท่องเที่ยวของทั้งสองประเทศ ให้มีศักยภาพต่อไป จะนำไปสู่คุณค่าการท่องเที่ยวอย่างยั่งยืนกระชับความสัมพันธ์ของสองประเทศ ให้มีความแน่นแฟ้นมากยิ่งขึ้นด้วย ขณะเดียวกันได้มีการหารือกับรองประธานคณะกรรมาธิการวัฒนธรรมสังคม สะพานแห่งชาติ สาธารณรัฐประชาธิปไตยประชาชนลาว ควรระวัง แผนการท่องเที่ยวไทยลาวสนับสนุนเรื่องบูรณาการการท่องเที่ยวต่างประเทศ ให้เป็นประสิทธิภาพ ทางการจัดการเพื่อลดความขัดแย้ง ท่องเที่ยวของคนท้องถิ่น ในการพัฒนาศักยภาพแรงงาน ของทั้งสองประเทศให้มีความสมดุลมากยิ่งขึ้นด้วยอย่างไรก็ตามคุณเท่าพิภพลิ้มจิตรกร ยังได้กล่าวเพิ่มเติม จากการประชุมครั้งนี้ตนจะมีการหารือ เรื่องต่างๆไปต่อยอด การประชุมกับคณะกรรมาธิการการท่องเที่ยวของสะพาน สภาผู้แทนราษฎรอีกครั้งหนึ่ง พลเอกบุญรอด คณะกรรมาธิการท่องเที่ยวสภาผู้แทนราษฎรเป็นประธานอยู่ได้มีการพูดถึงแผนการพัฒนาในเมืองรอง ไปจังหวัดหนองคาย จังหวัดนครพนมที่มีอยู่แล้ว ไปว่าจากการหารือดังกล่าว สามารถนำมาพัฒนาการท่องเที่ยวในประเทศไทย ได้อย่างเต็มประสิทธิภาพ มายืนต่อไปนะคุณผู้ชม สปปลาวเป็นประเทศ ที่อยู่ติดบ้านเราประเทศไทย แน่นอนครับ การที่พูดถึงสปปลาว ทุกคนพูดถึงศักยภาพการท่องเที่ยวการท่องเที่ยวเชิงธรรมชาติ พื้นที่ เอาเขาเหลือเกิน ทางไปสปปลาว ท่องเที่ยวเช่นเดียวกับผู้ชมเดินทางง่ายๆ วันนี้เขามีรถไฟจากกรุงเทพฯ กรุงเทพอภิวัฒน์ สถานีบางซื่อ เดินทางไปที่สปปลาวได้เลย นครหลวงเวียงจันทน์สะดวกสบายและถ้าใคร อยากไปเที่ยวที่เมืองจีนต่อ รปภลาวเขามีรถไฟลาว- จีนนะ ทำต่อไปได้เลยนะคุณวัฒนะ นี่คือสิ่งที่เกิดขึ้น ในบ้านเรากับสปปลาว ธนธรรมใกล้เคียงกันโดยเฉพาะวัฒนธรรมทางภาคอีสาน พาคุณผู้ชมไปดูอีกครั้งหนึ่งในการประชุมครั้งนี้ ตอนนี้มีการพูดถึง เรื่องของบทบาทของสตรีไทย สสที่ไปพูดถึง กับเรื่องนี้ พัชรินทร์ รำวง พรรคประชาชนได้มีการพูดถึงเกี่ยวกับ บทบาทสตรีเพื่อที่จะนำไปสู่เรื่องของความเท่าเทียม ต่อไปนั่นเอง ไปติดตามกันครับคุณผู้ชมครับกับคุณพัชรินทร์ รำวง สสกรุงเทพฯพรรคประชาชน สมาชิก ในสภาในฐานะ รัฐสภาไทยครับเข้าร่วมการประชุมผู้นำทางการเมืองสตรีและ ศูนย์ประชุมแห่งชาติ สาธารณรัฐประชาธิปไตยประชาชนลาว โดยคุณรัชนีกร ให้สัมภาษณ์ภายหลังการประชุมว่าการประชุมได้มีการหารือในเรื่องของบทบาทสตรีและรัฐสภาแต่ละประเทศ ถึงได้มีการแลกเปลี่ยนเรียนรู้ประสบการณ์ต่างๆ และแนวคิดในการส่งเสริมการยกระดับความเข้มแข็ง ของสตรีในระดับการเมือง เสริมสร้างส่งเสริมบทบาทสตรี ให้เข้ามามีส่วนร่วมใน ทุกๆด้านมากยิ่งขึ้น ทางการยกระดับความสามารถ ขณะเดียวกันเองที่ประชุมมีการหารือในเรื่องของการ เพิ่มศักยภาพสตรีในแต่ละประเภทครับ เพิ่มพื้นที่ทางการเกษตรให้มากยิ่งขึ้น ความเท่าเทียมต่อไปอย่างไรก็ตามคุณรัชนีกร ถ้ามีการจะเพิ่มเติมภายหลังที่มีการประชุมครั้งนี้นะครับว่าทางรัฐสภาไทยจะมีการนำเข้า ไปๆที่ผ่านการแลกเปลี่ยนเรียนรู้หารือกันอีกครั้งเพื่อที่จะนำไปสู่ทางธรรม ในการส่งเสริมบทบาทสตรีในอนาคตมากขึ้น ต่อไปนะครับคุณผู้ชมจะเห็นนะครับว่าบทบาทของสตรีนี่มีในบทบาทของการเมืองในประเทศไทยเยอะเลยทีเดียว ไม่ว่าจะเป็นตัวของท่านนายกรัฐมนตรีก็เป็น สตรีคุณแพรทองธารชินวัตร ทดสอบ สะพานคนรักก็เป็น แล้วก็ในส่วนของสตรีก็เป็นในส่วนของคณะรัฐมนตรีเยอะที่สุดเหมือนกัน มีถึง 10 คนเลยทีเดียว คุณผู้ชมครับประกันตัวสักครู่ครับช่วงหน้ามาติดตามประเด็นที่เกี่ยวข้องกับพรรคเพื่อไทยจะยุบหรือไม่ยุบ รับเรื่องไว้แล้ว เชิญมาติดตามกันก่อนในห้องข่าวรัฐสภาแชนแนลภาคเช้าครับ เสียงดนตรี โฆษณา ติดตามช่องที่ 2 ของห้องข่าวรัฐสภาแชนแนลภาคเช้านะครับเริ่มต้นสัปดาห์ใหม่ ขอขอบคุณคุณผู้ชมด้วย ติดตามผ่านทางวิทยุกระจายเสียงรัฐสภาในขณะนี้ Facebook Like ก็มีคุณผู้ชมมาแสดงความเห็นเช่นกันสวัสดีทักทายเราเป็นประจำนะคะ ยกตัวอย่างคุณกฤษนี่เป็นแฟนข่าวประจำนะครับ ส่งข้อความมาทักทายสวัสดีเป็นกำลังใจให้เราด้วยแล้วก็ติดตามข่าวสารต่างๆนะครับ วันนี้ก็มีการประชุมด้วยใช่ครับการประชุม ที่สภานะครับเวลา 09:00 น วิทยุกระจายเสียงของรัฐบาล City ทั่วประเทศนะครับรวมถึงช่องทางออนไลน์ Application Kiss Channel กูจนสามารถที่จะไปติดตามกันได้นั่นเอง คุณผู้ชมไปกับพี่ประเด็นที่มีการเกี่ยวข้องกับการเมือง พรรคเพื่อไทยล่าสุด สูตรชนติดตามข่าวมาแล้ว มีคนไปยื่นขอยุบพรรคเพื่อไทยก็ไปดูสัญญากันหน่อยนะครับว่าตอนนี้พรรคเพื่อไทยเขามีความรู้สึกเป็นอย่างไร ล่าสุดนะครับคุณอนุสรณ์เอี่ยมสะอาด บัญชีรายชื่อพรรคเพื่อไทยการยื่นครั้งนี้นะครับ กระบวนการตรวจสอบ ไม่กังวลที่พักยืน พุงยื่น เปิดเพลงล่าสุดของ ตรวจสอบรายชื่อรายชื่อจากพรรคเพื่อไทยในกรณีของคณะกรรมการเลือกตั้งและคำร้องยุบพรรคเพื่อไทยแล้วครับ กรณีนายทักษิณชินวัตร อดีตนายกรัฐมนตรี บอกว่าเป็น การท่องเที่ยวของโตโยต้า ไม่มีผู้ที่มีความรักร่วมรับไว้พิจารณาพระเพื่อนพระเอกก็มีสิทธิการดำเนินงานของผู้ร้อง ไม่มีกัน กังวลและการรับเรื่องของ จากข้อเท็จจริงต่างๆดำเนินการขั้นตอนต่างๆที่พิจารณากันอีกมากเลย แถวที่ระบุว่าข้อมูลต่างๆนั้นมี ต้องมีการพิสูจน์กันอีกมากน้อยเพียงใดต้องพิจารณาองค์ประกอบรายละเอียดต่างๆอย่างละเอียด ต้องดูเหตุผลความเชื่อมโยงองค์ประกอบต่างๆ คาดว่าจะใช้เวลาพิจารณาดำเนินการกันหลายเดือนเลยทีเดียว อันนี้มั่นใจทีมกฎหมายของพรรคเพื่อไทยจะสามารถชี้แจงได้ ไม่กังวลอะไรกับการทำงานด้านนิติบัญญัติในสภาและการบริหารงานของรัฐบาล รัฐบาลเพื่อไทยภายใต้การนำของนายกรัฐมนตรีไม่ได้กังวลใจ มีสมาธิมุ่งมั่นในการแก้ไขปัญหาให้กับประชาชนและประเทศชาติ ในขณะเดียวกันอีกหนึ่งคนนะครับคนที่ทำคุณสุทินธนแสงตรวจสอบบัญชีรายชื่อจากทางพรรคเพื่อไทย ให้ความผิดครั้งนี้ ว่าพรรคเพื่อไทยเอง ยังไม่ได้พูดคุยกันเรื่องนี้จะชวนตัวไม่กังวลเรื่องดังกล่าว Diva มีผู้มายื่นแล้วกับกกต เธอก็ต้องรับเรื่องไว้พิจารณา ประธานกกต ความคิดเห็นของทุกฝ่ายที่มีการระบุว่ามีมูลจึงรับเรื่อง ตั้ง กรรมการตรวจสอบและก็ต้องไปพิจารณาอีกทีว่ามีมูลมากน้อยเพียงใดที่ต้องพิจารณาองค์ประกอบ รายละเอียดต่างๆต้องดูเหตุผลไม่ใช่ใช้เพียงความรู้สึกไปตัดสินเท่านั้นนะครับ พูดถึงความรู้สึกคุณมากๆนะครับ ดีค่ะต่อไปตอนนี้ผมมีความรู้สึกว่าแก๊งคอลเซ็นเตอร์วันน้อยลงหรือเปล่าไม่ค่อยได้รับสายเลยช่วงนี้คุณว่างไหมคะ นั่นน่ะสิคนบ้า น้ำท่วมที่ส่งผลไหม ประชุมกับเพื่อนบ้าน ตั้งศูนย์ตั้งเครือข่ายไว้ไม่สามารถตั้ง อุปกรณ์สายเคเบิลอากาศสูตรน้ำท่วมทรัพย์ไปหรือเปล่า คุณจอมครับแน่นอนว่าเรื่องราวของแก๊งคอลเซ็นเตอร์วิชาชีพทางออนไลน์นี้นะครับคุณผู้ชมครับ เป้าหมายของเขาจริงๆแล้วน่าจะเป็นผู้สูงอายุหรือเปล่าเพราะว่าผู้สูงอายุบางท่านนี่ก็ไม่รู้เกี่ยวกับเรื่อง โทรศัพท์ เล่นกันอย่างไร กระทงแบบต่างๆของข้อกฎหมายเองก็ไม่รู้เช่นเดียวกันบางทีนี่กฎหมายก็เข้าใจยากนะคุณวัฒนะ เรื่องนี้เองนะคะคุณชลบุรีมีการเปิดโครงการร่วมกับกลุ่มทนายไอซ์ ถึงแล้ว A Cup เรื่องของกฎหมายเพื่อผู้สูงอายุเพื่อป้องกันเกี่ยวกับเรื่องของการหลอกลวงทางออนไลน์ เราถึงเรื่องแก๊งคอลเซ็นเตอร์นั่นเองนะครับ ไปดูกับทางด้านของคุณสะถิระเผือกประพันธุ์สสชลบุรี โครงการกฎหมายเพื่อผู้สูงอายุกับทนายไอซ์ เพื่อให้ความรู้เท่าทันวิชาชีพทางออนไลน์ Call Center และด้านต่างๆนะครับให้กลับ ประชาชนผู้สูงอายุบ้านเขาตะแบก โดยมีทีมงานและยังมีทนาย สมาชิกผู้แทนราษฎรพิเศษอำเภอสัตห*บจังหวัดชลบุรี วิทยากรให้ความรู้แก่ประชาชน อันนี้ครับ กฎหมายเพื่อผู้สูงอายุกับสไลด์และด็อกเตอร์ a ดังกล่าวนี้นะครับ จัดขึ้นเพื่อให้ ประชาชนในพื้นที่มีความรู้เท่าทันแล้วก็ระวังตัวกันมากขึ้นและไม่ตกเป็นเหยื่อของแก๊งโจร วิชาชีพที่หลอกลวงผ่านช่องทางต่างๆอีกด้วย เนื่องจากปัจจุบันครับมีกลุ่มวิชาชีพหรือว่าแก๊งคอลเซ็นเตอร์นี้นะครับที่ทำการหลอกลวงเหยื่อ ขายทางโทรศัพท์ มันจะมีการแอบอ้างนะครับแอบอ้างเป็นเจ้าหน้าที่เอ่ย จากหน่วยงานต่างๆอย่างเช่นในเรื่องของธนาคารในบริษัทขนส่งเลยหน่วยงานภาครัฐเลยแม้กระทั่ง กุศลนะครับหรือแม้กระทั่งหลอกว่าเป็นเพื่อนก็มีนะครับคุณวัฒนะ โทรมาบอก ไปจำค่าได้หรือเปล่า ถ้าเป็นเพื่อนกันสมัยประถมนี่ข้าขอยืมเงินหน่อยอะไรแบบนี้นะครับมีเหมือนกันนะครับ จะสร้างความน่าเชื่อถือทั่วโลกรวม คุณครูให้เหลือเกิดความกลัวแล้วก็กังวลจนตัดสินใจผิดพลาดโอนเงินไปให้กับผู้ร้าย จนละลายที่แทบสิ้นเนื้อประดาตัวเลย โดยจุดเป้าหมายของแก๊งคอลเซ็นเตอร์นะคะจะมีการกำหนดกลุ่มเป้าหมายก่อนจะมีการโทรศัพท์ไป ป้ามาจะไปออก 2 ประเภทประเภทแรกคือคนตกงานมองหางานอยู่นะครับยังมีฐานะการงานที่ดี มีเงินนะครับ คนมีฐานะมีเงินเก็บอยู่กับว่าไปส่วนใหญ่ไม่ค่อยติดตามข่าวสารต่างๆโดยเหยื่อไม่จำกัด ไม่จำกัดวัยไม่จำกัดวุฒิของการศึกษาด้วยนั่นเอง ก็จะนี้นะครับคุณผู้ชมครับ แก๊งคอลเซ็นเตอร์นี่นะครับ มีการปรับกลวิธีมีการปรับกลยุทธ์ต่างๆที่เปลี่ยนไปเรื่อยๆ ส่งผลให้ทุกคนสามารถที่จะตรวจสอบได้ทั้งนั้นครับ มีความเสียหายที่เกิดขึ้นมากยิ่งขึ้นทุกวันนะครับคุณผู้ชมครับ อย่าหลงเชื่อนะไอ้พวกที่เธอบอกว่าจะแจกของฟรีนะครับ Application มีของฟรีมาให้อยู่ 2 ตัวเลือก เลือกเอาจะเอาอะไรเดี๋ยวเราส่งไปให้ถึงบ้าน แอดไลน์ไปก่อนนะคะคุณวรรธนะ เอาไหมครับอย่างนี้ของฟรี หลายๆคนบอกว่าของฟรีก็อยากได้นะ แต่ก็ต้องดูหน่อยนะ บางครั้งบางคราวต้องดูข้อความ SMS ที่ยังคงได้รับอยู่ยกตัวอย่างข้อความเรื่องของการไปรับค่าตอบแทนมิเตอร์หม้อไฟ เรื่องของการใช้น้ำประปาอะไรประมาณนี้ ก็ยังมีคนเข้ามาอยู่ ก่อนหน้านี้ 10 บาทที่รัฐบาลให้ลงไปนี่ SMS เข้ามานะครับประชุมแน่นอนว่าจะต้องมี ติดตามข่าวสารจากรัฐบาลคณะเกี่ยวกับ ของรัฐบาลว่าจะเป็นนโยบายในอนาคต ที่จะมีการ สำหรับบัตรคนจนบัตรสวัสดิการแห่งรัฐรอบใหม่ อยากดูรอการติดตามใน official เท่านั้นนะครับ นอกจากบัตรสวัสดิการแห่งรัฐนี้จะมี โครงการเที่ยวคนละครึ่งอีก นี่มันเข้าง่ายเหลือเกินบางทีเราอยากได้สิทธิประโยชน์ต่างๆก็ต้องดูให้ชัดเจนนะคะ เปลี่ยนบรรยากาศมาที่คณะกรรมาธิการของวุฒิสภากันบ้าง เป็นการแลกเปลี่ยนแก๊สของคน วุฒิสภานี่ลงพื้นที่ไปที่จังหวัดอุทัยธานี ล่าสุดคณะกรรมาธิการติดตามงบ วุฒิสภานำด้วยนะครับ ได้ลงพื้นที่ คุยกับ จังหวัดอุทัยธานีนะครับ บรรยากาศที่คณะกรรมาธิการติดตามบริหารวุฒิสภา นำโดยสวงค์กดรวดี คณะกรรมาธิการ เข้าหารือ แลกเปลี่ยนความคิดเห็นกับส่วนราชการจังหวัดอุทัยธานี เกี่ยวกับผลการเบิกจ่ายงบประมาณจังหวัดอุทัยธานี ย้อนหลัง 2 ปีงบประมาณ ตลอดจนปัญหา ทางต่างๆการแก้ไข โดยมีคุณธีรพัฒน์คัชมาตย์ พูด ราชการจังหวัดอุทัยธานีเข้าร่วม คณะกรรมาธิการมีการเข้าร่วม แลกเปลี่ยนความคิดแบบต่างๆ ทำให้รับทราบข้อมูลค่สกินบ้าง เบื้องต้น สำนักงานกพไม่ได้รับการเปิดจากงบประมาณ ของการปฏิบัติราชการ กล่องหัวหน้า ในจังหวัดนะครับ จะมีข้อเสนอแนะดังต่อไปนี้ ข้อเสนอแนะไปยังคะ สำนักงานกพร แล้วจังหวะมีการเบิกจ่ายงบประมาณไม่เป็นไปตามเกณฑ์ นั่นคือความล่าช้าไม่เป็นไปตามเป้าหมายให้สำนักงานกพ ผลการเบิกจ่ายงบประมาณและตัวชี้วัด ในการประเมินผล การปฏิบัติราชการ หัวหน้าหน่วยรับงบประมาณจังหวัดด้วย ก็ได้สอนนั่นก็คือหน่วยงานระดับกระทรวงระดับกรม ก็มีบ้าง ในการเร่งรัดเบิกจ่าย เวลาและจำนวนที่กำหนดไว้ การเบิกจ่ายงบประมาณของหน่วย ความล่าช้า เป็นไปตามเป้าหมาย มีมาตรการที่เกิดการชัดเจนมีรูปประธรรมตรวจสอบได้ วันนี้การเบิกจ่ายน้ำมันต่างๆให้แล้วเสร็จภายใน เฉลยการบ้าน แต่ละปีงบประมาณด้วย สุดท้าย คณะกรรมาธิการ จะได้ข้อมูลดังกล่าวจากการพูดคุยกันคือ ประเด็นการการบทบาท หน้าที่ ในส่วนที่เกี่ยวข้องต่อไปด้วยนะครับ คุณผู้ชมครับแน่นอนว่าช่วงนี้ประกาศเข้มข้นกันเลยทีเดียวกับการเลือกตั้งที่สหรัฐอเมริกาที่จะเกิด ในช่วงวันที่ 5 พฤศจิกายนนี้ คุณกิตติเสรีประยูรมีข่าวเกี่ยวกับเรื่องของการเลือกตั้งมาอัพเดทให้ฟังเยอะเลยทีเดียวครับ ใช่และที่สำคัญคือผู้ชมเห็นข่าวผมนะ เซอร์ไพรส์นี่ กูจะไปแค่ปากเหรอ ไม่ใช่เดือนหน้า นับครับเข้มข้นขึ้นทุกทีโค้งสุดท้ายต้องบอก มันจริงๆการเลือกตั้งประธานาธิบดีสหรัฐผู้นำ คนปัจจุบัน ไปเล่นกำลังจะหมดสมัยแล้วตอนนี้ คน ลืมไปเล่นไปแล้วคิดอยู่ 2 คนคุณกมลาแฮริสกับคุณโดนัลด์ทรัมป์ หายใจรดต้นคอ ต้องบอกอย่างนี้ ว่าโพล่าสุด หายใจรดต้นคอ บางปูให้โดนัทพร้อมชนะ บางปูให้แฮร์ริชนะ ที่สำคัญตอนนี้คือไม่ไหว ใครชนะหรือใครแพ้ นิดเดียวเท่านั้นเอง หลายคน มองกันที่ background Street นะครับ หรือสวิงกิ้ง ซึ่ง คนละรัฐ ตอนนี้หนี้โพสต์ล่าสุด มะละกะ ชนะอยู่ศิริรัตน์นะครับ ช้ำ ชนะอยู่ 3 รัฐ และตอนนี้ ทอนซิล ตึกอนุรักษ์ที่ทำ โดน ยิงน่ะ แล้วก็เป็นที่ประชุมใหญ่ โดมินิกัน อยู่ที่นี่วันนี้การเลือกตั้งของผู้นำ สหรัฐเขาเรียกโดยตรงไม่ได้เป็น popular vote ประเทศไทย เขาเป็นแบบอิเล็กตรอน Worlds หรืออิเล็กตรอน หรือ มหาวิทยาลัยนะครับแปลว่าคณะผู้เลือกตั้งเป็นกลุ่มคณะ restless คือกลุ่มคณะการเลือกตั้งเพราะฉะนั้น เลือกตั้งชนะ ในรัฐไหนได้เลือกตั้ง ไปทั้งหมดนะครับสมมุติว่าใน มีผู้รับตั้ง 10 คน ถ้าใครก็ตามแต่ ชนะทุกคนที่ไปหมดเลยได้ไปทั้งหมดเลยทั้ง 10 คน เป็นหนึ่งในแบล็คกราววินเทจ ถือว่าเป็นรัฐสำคัญนะครับ เดี๋ยวไปติดตามกันในช่วงท้ายข่าวต่างประเทศกันถึงยาวๆ การเลือกตั้ง วันที่ 6 พฤศจิกายน ตั้งแต่วันที่ 5 นะครับ เดี๋ยวว่ากันครับ ฟังคุณกิตตินะครับเดี๋ยวตื่นเต้นตามกันไปด้วยเลยนะครับ คุณผู้ชมแบ่งออกเป็นแบบนี้สีแดงกับสีน้ำเงินดำได้ไหมครับ ประกาศว่ารัฐไหนเป็นของใครเดี๋ยวกลับมาอีกครั้งหนึ่ง ช่วงนี้ไปพักกันก่อน ช่วงหน้าเดี๋ยวรอคุณกิตติขยายความ เสียงดนตรี เสียงโฆษณา ความเคลื่อนไหวใน ต่างประเทศนับจากนี้ครับจับตาการเลือกตั้งผู้นำสหรัฐครับระหว่างสองคนนี้ล่ะครับพร้อมอดีตประธานาธิบดีของสหรัฐอเมริกา ปิคอัพ แล้วก็ลอง ประธานาธิบดีสุภาพสตรีอาจจะเป็น ครูเป็น ประธานาธิบดีหญิงสตรีหญิงคนแรกของผู้นำสหรัฐอย่างต่ำ สีน้ำเงินคืออะไร โดนแฮกครับ ไม่ว่ากันครับ ล่าสุดออกมาเป็นที่วิพากษ์วิจารณ์กันทุกครั้งครับยาง ประธานาธิบดีโดนัลด์ทรัมป์ครับถ้าเมื่อไหร่จีนบุกไต้หวัน ขึ้นมา สีจริงอย่างแน่นอนครับ ออกรายงานครับอย่างเดียวนะ ออกมากล่าวคำว่าจะเรียกเก็บภาษี กับจีนหักจีนไต้หวันครับ ผมจะบอกนะครับว่าหากคุณบุกไต้หวันผมเสียใจที่จะทำแบบนี้ผมจะเก็บภาษีคุณ 150 ไปจนถึง 200 เปอร์เซ็นต์ ดวงอาทิตย์อาทิตย์พอดี สาระเก่านะครับให้สัมภาษณ์กลับ โดนัทรับว่า หนูถามครับว่า ใช้กำลังทหาร ต่อที่จีน ไต้หวันหรือไม่ เพราะประธานาธิบดีก็เคารพในตัวเขานะครับ บอกว่าฉันนั้นเป็นสหาย กับรัฐหลายประเทศอย่างเกาหลีเหนืออย่างรัสเซียแล้วก็จีนนะครับ แต่ว่า ออกมาให้สัมภาษณ์แบบนี้ครับว่า มีการให้สัมพันธ์กับ แม่น บอกว่าผมไม่จำเป็นต้องใช้กำลังครับ คำกล่าวในการให้สัมภาษณ์ครับ โดจินครับเก่ากับไต้หวันว่ามีการปกครองแบบประชาธิปไตยเป็นดินแดนส่วนหนึ่งของตนแล้วก็ไม่ปฏิเสธ ใช้กำลัง อุณหภูมิไต้หวัน แข็งกร้าวครับกันอ้างอธิปไตยเหนือ ดินแดนไต้หวันของจีนครับ โดยนอกจากนี้การให้สัมพันธ์ของโจรเท่านั้น ทำยังพูดถึงการลุกลาม ยูเครนด้วยนะครับ โดยเขาออกมาเอานะครับว่า ถ้าเขาอยู่ในตำแหน่งปูตินของรัสเซียจะไม่เปิดฉาก บุกรุก ยูเครนเด็ดขาดครับโดยหาว่าเขาเคยคุยกับปูตินครับว่าวันนี้ มีความสัมพันธ์ที่ดีแต่ถ้าคุณ โจมตียูเครนผมจะ ลูกหลับอย่างรุนแรงและกูจะไม่เชื่อเลยว่า ผมจะตีคุณแรงแค่ไหนผมจะตีคุณ กลางกรุงมอสโกเลยครับดุเดือด มากเลยครับแต่ว่าบอกว่าพูดเล่นกับตัวเองก็เป็นเพื่อนกันเหมือนกันนะครับแล้วก็ผู้นำสูงสุดอย่างคิมจองอึนของ เกาหลีเหนือก็เป็นสหรัฐของคล้ำเหมือนกันไม่เจอกันครั้งแรกที่สหรัฐสิงคโปร์ใกล้ๆบ้านเรานี่แหละค่ะ ดูเรื่องของคู่แข่งขันกันบ้างครับกำละแฮรี่ล่าสุดล้อเลียนถามครับ วัดพระไม่ออกมาตอบโต้อะไรหรอกตอนนี้ชั้นทำอะไรก็เหนื่อยแล้วหายใจยังหอบเลยครับ ต้องบอกว่า เรื่องของอายุเป็นเรื่องสำคัญเหมือนกันในการโจมตีกันระหว่าง แข็งนะครับ มีการโจมตีว่าแก่เกินไปแล้วล่าสุด เกินไปเหมือนกันครับ โดยตอนนี้นะครับ ประธานาธิบดีสหรัฐของ มีการหาเสียงเลือกตั้งครับ รัฐมิชิแกนโดยล้อเลียนพร้อมครับ อดีตประธานาธิบดีจาก ที่จะไม่ขึ้น เวทีดีเบตและการให้สัมภาษณ์กับสื่อหลังจากการหาเสียง เหนื่อยล้า นอกจากนี้ ระหว่างการหาเสียงรองประธานาธิบดี harris มีเวลาเหลือเพียงอีก 10 กว่าวันเท่านั้นครับ ผลการเลือกตั้งโดย มี การกำหนดว่านี่จะเป็นการเลือกตั้ง ในชาวอเมริกันขณะที่ทรัมป์ตอบโต้ว่า นึกถึงเรื่องของการแข่งขันของเขาครับโดยระบุว่าเขาหาเสียงเลือกตั้งโดยไม่มี หย่อน 8 วัน ขอเรียกร้องกับแฮริสว่า ขี้แพ้ที่ไม่มีพลังเหมือนกับใครครับทั้งนี้ผล คะแนนนิยม EXO Cup ชี้ให้เห็นว่า ความได้เปรียบ ของอาทิตย์ ประธานาธิบดี มีแฟน 7% เหนือล้ำในช่วงปลายกรกฎาคม ขณะที่ช่องว่างเหลือเพียงจาก 7 เหลือแค่ 3 เปอร์เซ็นต์เนื่องจากปัจจัยราคาอาหาร เขาที่สูงยังคงสร้างความกังวลให้กับชาวอเมริกาและโดนัลด์ทรัมป์ยังขยายความ ขอบเขตความหวาดกลัวให้กับผู้หญิงแบรนด์ เม็กซิโกด้วยวาทกรรมที่รุนแรงมากขึ้นครับ ข้อได้เปรียบของกมลาแฮร์ริสคือความสดใหม่ครับ แล้วก็ความน่าเชื่อถือของ ที่มีมาอย่างยาวนานต้องบอกว่า 2 พรรคนี้ มีการชิงไหวชิงพริบ การเป็นผู้นำมาโดยตลอดนะครับ ปากท้องเป็นเรื่องสำคัญของชาวอเมริกันและปัจจุบันนี้ วิเคราะห์บริการนั้น อันยอง เรื่องของค่าครองชีพที่ยังคงสูง และสวนทางกับรายได้ที่ยังคงไม่กระเบื้องขึ้นเท่าไหร่ ทำให้กำลังซื้อของ ต่างประเทศ ทำให้ ของชาวอเมริกันนั้นลดลงอย่างมาก ที่จะต้องตอบคำถามของประชาชนชาวอเมริกันว่าถ้าเขายังเลือก อยู่เหมือนเดิม ไปทำอะไรให้ดีขึ้นหลังจากที่ผ่านมา เศรษฐกิจของสหรัฐนั้น สัมฤทธิ์ นอกจากความผิดปกติของ compass และ ในเรื่องของความเหนื่อยล้าและความอายุมาก แก่เกินแกงนั่นเอง งงจริงๆนะครับ ถอยหลัง นะครับคุณกิตติเสรีประยูร และคุณ ข่าวต่างประเทศจะมีข้อมูลดีๆแบบนี้จะมาอัพเดท เลือกตั้งสหรัฐอเมริกาและในส่วนของข่าวต่างประเทศนะครับคุณกิตติครับ ก็ต้องติดตามกัน ตอนนี้หลังโปรเราจะรู้ได้อย่างไรว่าใครชนะใครแพ้ ใครจะได้ Electrolux เกินกว่า 270 คนละชิ้นนะครับ ท้ายช่วงของกีฬานะครับ ตัวนี้สุดยอดเกิน อังกฤษ มีคนบอกว่ารู้สึกเหงาเหลือเกิน ลิเวอร์พูลชนะอีกแล้ว ครับคุณผู้ชมครับ อัพเดทผลการแข่งขันของกีฬาแล้วกัน รักนะคุณวัฒนธรรม จบรายการของเราติดตามการต่อรายการ สภาวะนี้เรา 2 คนครับ และอาจารย์ กฤษณะเกียรติล่ามภาษามือของเราและคุณ สวัสดีครับ 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21 ตุลาคม 2567 เวลา 08.00-09.00 น.</dc:title>
  <dc:creator/>
  <cp:keywords/>
  <dcterms:created xsi:type="dcterms:W3CDTF">2024-10-21T13:43:50Z</dcterms:created>
  <dcterms:modified xsi:type="dcterms:W3CDTF">2024-10-21T13: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ตุลาคม 2567 เวลา 13.00 น.</vt:lpwstr>
  </property>
  <property fmtid="{D5CDD505-2E9C-101B-9397-08002B2CF9AE}" pid="3" name="subtitle">
    <vt:lpwstr/>
  </property>
</Properties>
</file>